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1B36" w:rsidRDefault="00FD15C9">
      <w:r>
        <w:t>Name: Tanmay Parmar</w:t>
      </w:r>
    </w:p>
    <w:p w:rsidR="00FD15C9" w:rsidRDefault="00FD15C9">
      <w:r>
        <w:t>Student ID: 300872344</w:t>
      </w:r>
    </w:p>
    <w:p w:rsidR="00FD15C9" w:rsidRDefault="00FD15C9">
      <w:r>
        <w:t>Section: 004</w:t>
      </w:r>
    </w:p>
    <w:p w:rsidR="00FD15C9" w:rsidRDefault="00FD15C9" w:rsidP="00FD15C9">
      <w:pPr>
        <w:jc w:val="center"/>
      </w:pPr>
      <w:r>
        <w:t>Assignment 4</w:t>
      </w:r>
    </w:p>
    <w:p w:rsidR="00FD15C9" w:rsidRDefault="00FD15C9" w:rsidP="00FD15C9"/>
    <w:p w:rsidR="00FD15C9" w:rsidRDefault="00FD15C9" w:rsidP="00FD15C9">
      <w:pPr>
        <w:jc w:val="center"/>
      </w:pPr>
      <w:r w:rsidRPr="00FD15C9">
        <w:drawing>
          <wp:inline distT="0" distB="0" distL="0" distR="0" wp14:anchorId="7FE3390B" wp14:editId="1E4F74A1">
            <wp:extent cx="3381847" cy="2572109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5C9" w:rsidRDefault="00FD15C9" w:rsidP="00FD15C9"/>
    <w:p w:rsidR="00FD15C9" w:rsidRDefault="00FD15C9" w:rsidP="00FD15C9">
      <w:r>
        <w:t>Question 1: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Tanmay Parmar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1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eparator =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Create stack call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ackTest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Sta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ack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;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After adding the first stack we cannot remove i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ti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e remove stack 2 and stack 3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tack 1"</w:t>
      </w:r>
      <w:r>
        <w:rPr>
          <w:rFonts w:ascii="Consolas" w:hAnsi="Consolas" w:cs="Consolas"/>
          <w:color w:val="000000"/>
          <w:sz w:val="19"/>
          <w:szCs w:val="19"/>
        </w:rPr>
        <w:t xml:space="preserve">);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tack 2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us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tack 3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Display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ackTest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ll elements are in the stack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                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lements in the stack after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Test.Pee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)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eek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</w:rPr>
        <w:t>// Returns the object at the top of the Stack without removing it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peek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lement that got removed from the stack after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Test.Po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)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); </w:t>
      </w:r>
      <w:r>
        <w:rPr>
          <w:rFonts w:ascii="Consolas" w:hAnsi="Consolas" w:cs="Consolas"/>
          <w:color w:val="008000"/>
          <w:sz w:val="19"/>
          <w:szCs w:val="19"/>
        </w:rPr>
        <w:t>// Removes and returns the object at the top of the Stack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lements in the stack after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ackTest.Pee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)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ekAfter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ackTest.Pee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; </w:t>
      </w:r>
      <w:r>
        <w:rPr>
          <w:rFonts w:ascii="Consolas" w:hAnsi="Consolas" w:cs="Consolas"/>
          <w:color w:val="008000"/>
          <w:sz w:val="19"/>
          <w:szCs w:val="19"/>
        </w:rPr>
        <w:t>// Returns the object at the top of the Stack without removing it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ekAfterP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;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Create an object of a Queue&lt;string&gt; called queu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Queue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queu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Queue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En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anmay"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 Add to the back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En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Himanshu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En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eva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En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irav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ll elements in the queue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ToArr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tem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lements in the queue after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queue.Dequeue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>()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Dequeu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removing the first item from the as per queue works as per FIFO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queue.ToArra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tem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D15C9" w:rsidRDefault="00FD15C9" w:rsidP="00FD15C9"/>
    <w:p w:rsidR="00FD15C9" w:rsidRDefault="00FD15C9" w:rsidP="00FD15C9"/>
    <w:p w:rsidR="00FD15C9" w:rsidRDefault="00FD15C9" w:rsidP="00FD15C9">
      <w:pPr>
        <w:jc w:val="center"/>
      </w:pPr>
      <w:r>
        <w:lastRenderedPageBreak/>
        <w:t>Screenshot</w:t>
      </w:r>
    </w:p>
    <w:p w:rsidR="00FD15C9" w:rsidRDefault="00FD15C9" w:rsidP="00FD15C9">
      <w:pPr>
        <w:jc w:val="center"/>
      </w:pPr>
      <w:r w:rsidRPr="00FD15C9">
        <w:drawing>
          <wp:inline distT="0" distB="0" distL="0" distR="0" wp14:anchorId="3CF97AB0" wp14:editId="5422B68A">
            <wp:extent cx="5943600" cy="3117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5C9" w:rsidRDefault="00FD15C9" w:rsidP="00FD15C9"/>
    <w:p w:rsidR="00FD15C9" w:rsidRDefault="00FD15C9" w:rsidP="00FD15C9">
      <w:r>
        <w:t>Question 2:</w:t>
      </w:r>
    </w:p>
    <w:p w:rsidR="00FD15C9" w:rsidRDefault="00FD15C9" w:rsidP="00FD15C9">
      <w:proofErr w:type="spellStart"/>
      <w:r>
        <w:t>EmmtyListException.cs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2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Empty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: </w:t>
      </w:r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he list is empty"</w:t>
      </w:r>
      <w:r>
        <w:rPr>
          <w:rFonts w:ascii="Consolas" w:hAnsi="Consolas" w:cs="Consolas"/>
          <w:color w:val="000000"/>
          <w:sz w:val="19"/>
          <w:szCs w:val="19"/>
        </w:rPr>
        <w:t>) {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Constructor with one parameter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): </w:t>
      </w:r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$"The </w:t>
      </w:r>
      <w:r>
        <w:rPr>
          <w:rFonts w:ascii="Consolas" w:hAnsi="Consolas" w:cs="Consolas"/>
          <w:color w:val="000000"/>
          <w:sz w:val="19"/>
          <w:szCs w:val="19"/>
        </w:rPr>
        <w:t>{name}</w:t>
      </w:r>
      <w:r>
        <w:rPr>
          <w:rFonts w:ascii="Consolas" w:hAnsi="Consolas" w:cs="Consolas"/>
          <w:color w:val="A31515"/>
          <w:sz w:val="19"/>
          <w:szCs w:val="19"/>
        </w:rPr>
        <w:t xml:space="preserve"> is empty"</w:t>
      </w:r>
      <w:r>
        <w:rPr>
          <w:rFonts w:ascii="Consolas" w:hAnsi="Consolas" w:cs="Consolas"/>
          <w:color w:val="000000"/>
          <w:sz w:val="19"/>
          <w:szCs w:val="19"/>
        </w:rPr>
        <w:t>){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Constructor with two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parameter</w:t>
      </w:r>
      <w:proofErr w:type="gram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exception, </w:t>
      </w:r>
      <w:r>
        <w:rPr>
          <w:rFonts w:ascii="Consolas" w:hAnsi="Consolas" w:cs="Consolas"/>
          <w:color w:val="2B91AF"/>
          <w:sz w:val="19"/>
          <w:szCs w:val="19"/>
        </w:rPr>
        <w:t>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inner): </w:t>
      </w:r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(exception, inner) {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D15C9" w:rsidRDefault="00FD15C9" w:rsidP="00FD15C9">
      <w:r>
        <w:t xml:space="preserve"> </w:t>
      </w:r>
    </w:p>
    <w:p w:rsidR="00FD15C9" w:rsidRDefault="00FD15C9" w:rsidP="00FD15C9"/>
    <w:p w:rsidR="00FD15C9" w:rsidRDefault="00FD15C9" w:rsidP="00FD15C9"/>
    <w:p w:rsidR="00FD15C9" w:rsidRDefault="00FD15C9" w:rsidP="00FD15C9">
      <w:proofErr w:type="spellStart"/>
      <w:r>
        <w:lastRenderedPageBreak/>
        <w:t>List.cs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2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; </w:t>
      </w:r>
      <w:r>
        <w:rPr>
          <w:rFonts w:ascii="Consolas" w:hAnsi="Consolas" w:cs="Consolas"/>
          <w:color w:val="008000"/>
          <w:sz w:val="19"/>
          <w:szCs w:val="19"/>
        </w:rPr>
        <w:t>// string like "list" to display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construct empty List with specified nam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nam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construct empty List with "list" as its name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s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: 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ist"</w:t>
      </w:r>
      <w:r>
        <w:rPr>
          <w:rFonts w:ascii="Consolas" w:hAnsi="Consolas" w:cs="Consolas"/>
          <w:color w:val="000000"/>
          <w:sz w:val="19"/>
          <w:szCs w:val="19"/>
        </w:rPr>
        <w:t>) {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Insert object at front of List. If List is empty,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ll refer to same object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Otherwise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fers to new node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AtFro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If List is empty then Insert object at end of List.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ll refer to same object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else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'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Next property refers to new node.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At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.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removing  firs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node from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moveFromFro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thro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ame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.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retrieve data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re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ferences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.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return removed data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removing last node from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moveFrom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thro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mptyLis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ame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.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retrieve data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re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ferences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urren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rrent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!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curren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rrent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move to next nod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new current nod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urrent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rrent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return removed item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true if list is empty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List of output contents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splay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$"Empty </w:t>
      </w:r>
      <w:r>
        <w:rPr>
          <w:rFonts w:ascii="Consolas" w:hAnsi="Consolas" w:cs="Consolas"/>
          <w:color w:val="000000"/>
          <w:sz w:val="19"/>
          <w:szCs w:val="19"/>
        </w:rPr>
        <w:t>{name}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$"The </w:t>
      </w:r>
      <w:r>
        <w:rPr>
          <w:rFonts w:ascii="Consolas" w:hAnsi="Consolas" w:cs="Consolas"/>
          <w:color w:val="000000"/>
          <w:sz w:val="19"/>
          <w:szCs w:val="19"/>
        </w:rPr>
        <w:t>{name}</w:t>
      </w:r>
      <w:r>
        <w:rPr>
          <w:rFonts w:ascii="Consolas" w:hAnsi="Consolas" w:cs="Consolas"/>
          <w:color w:val="A31515"/>
          <w:sz w:val="19"/>
          <w:szCs w:val="19"/>
        </w:rPr>
        <w:t xml:space="preserve"> is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urren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 output current node data while not at end of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urrent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$"</w:t>
      </w:r>
      <w:r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rrent.Dat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curren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urrent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Sort data method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or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!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RemoveFromFro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);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List.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inserting sorted data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ertAt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tem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D15C9" w:rsidRDefault="00FD15C9" w:rsidP="00FD15C9"/>
    <w:p w:rsidR="00FD15C9" w:rsidRDefault="00FD15C9" w:rsidP="00FD15C9"/>
    <w:p w:rsidR="00FD15C9" w:rsidRDefault="00FD15C9" w:rsidP="00FD15C9">
      <w:proofErr w:type="spellStart"/>
      <w:r>
        <w:t>ListNode.cs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2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Data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ex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constructor to 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at refers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Value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and is last node in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: 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 {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constructor to creat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at refers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taValue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and refers to nex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n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Lis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x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ata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Nex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xt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D15C9" w:rsidRDefault="00FD15C9" w:rsidP="00FD15C9"/>
    <w:p w:rsidR="00FD15C9" w:rsidRDefault="00FD15C9" w:rsidP="00FD15C9"/>
    <w:p w:rsidR="00FD15C9" w:rsidRDefault="00FD15C9" w:rsidP="00FD15C9">
      <w:proofErr w:type="spellStart"/>
      <w:r>
        <w:t>DisplayResult</w:t>
      </w:r>
      <w:proofErr w:type="spellEnd"/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2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_2_DisplayResul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eparator =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List1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List2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InsertAtFront(7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InsertAtBack(5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InsertAtBack(2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InsertAtBack(4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First list......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Display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displaying sorted list 1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Sort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ort List 1...........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1.Display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econd list...."</w:t>
      </w:r>
      <w:r>
        <w:rPr>
          <w:rFonts w:ascii="Consolas" w:hAnsi="Consolas" w:cs="Consolas"/>
          <w:color w:val="000000"/>
          <w:sz w:val="19"/>
          <w:szCs w:val="19"/>
        </w:rPr>
        <w:t xml:space="preserve">+ </w:t>
      </w:r>
      <w:r>
        <w:rPr>
          <w:rFonts w:ascii="Consolas" w:hAnsi="Consolas" w:cs="Consolas"/>
          <w:color w:val="A31515"/>
          <w:sz w:val="19"/>
          <w:szCs w:val="19"/>
        </w:rPr>
        <w:t>"/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InsertAtFront(55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InsertAtBack(42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InsertAtBack(1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Display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displaying sorted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ort List 2.........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Sort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2.Display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separator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rge first and second list ......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rge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List1, List2).Display();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/ Merge two lists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erge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list1, </w:t>
      </w:r>
      <w:r>
        <w:rPr>
          <w:rFonts w:ascii="Consolas" w:hAnsi="Consolas" w:cs="Consolas"/>
          <w:color w:val="2B91AF"/>
          <w:sz w:val="19"/>
          <w:szCs w:val="19"/>
        </w:rPr>
        <w:t>List</w:t>
      </w:r>
      <w:r>
        <w:rPr>
          <w:rFonts w:ascii="Consolas" w:hAnsi="Consolas" w:cs="Consolas"/>
          <w:color w:val="000000"/>
          <w:sz w:val="19"/>
          <w:szCs w:val="19"/>
        </w:rPr>
        <w:t xml:space="preserve"> list2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list2.IsEmpt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ist1.InsertAtBack(list2.RemoveFromFront()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sort the merge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list1.Sort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return list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list1;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FD15C9" w:rsidRDefault="00FD15C9" w:rsidP="00FD15C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D15C9" w:rsidRDefault="00FD15C9" w:rsidP="00FD15C9">
      <w:pPr>
        <w:jc w:val="center"/>
      </w:pPr>
      <w:r>
        <w:t>Screenshot</w:t>
      </w:r>
      <w:bookmarkStart w:id="0" w:name="_GoBack"/>
      <w:bookmarkEnd w:id="0"/>
    </w:p>
    <w:p w:rsidR="00FD15C9" w:rsidRDefault="00FD15C9" w:rsidP="00FD15C9">
      <w:r w:rsidRPr="00FD15C9">
        <w:drawing>
          <wp:inline distT="0" distB="0" distL="0" distR="0" wp14:anchorId="7041FBE0" wp14:editId="3B905C64">
            <wp:extent cx="5943600" cy="31235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15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TS2AAIzM3MzcyUdpeDU4uLM/DyQAsNaAIlxsL0sAAAA"/>
  </w:docVars>
  <w:rsids>
    <w:rsidRoot w:val="00FD15C9"/>
    <w:rsid w:val="008D1B36"/>
    <w:rsid w:val="00FD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82DE1"/>
  <w15:chartTrackingRefBased/>
  <w15:docId w15:val="{396002CC-C5DA-4412-BB0D-30DBEF9D9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1522</Words>
  <Characters>867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 Parmar</dc:creator>
  <cp:keywords/>
  <dc:description/>
  <cp:lastModifiedBy>Tanmay Parmar</cp:lastModifiedBy>
  <cp:revision>1</cp:revision>
  <dcterms:created xsi:type="dcterms:W3CDTF">2017-08-03T13:43:00Z</dcterms:created>
  <dcterms:modified xsi:type="dcterms:W3CDTF">2017-08-03T13:48:00Z</dcterms:modified>
</cp:coreProperties>
</file>